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63B6E8" w14:textId="352C01A1" w:rsidR="002B35EB" w:rsidRPr="002E233A" w:rsidRDefault="002B35EB" w:rsidP="00232757">
      <w:pPr>
        <w:jc w:val="center"/>
        <w:rPr>
          <w:rFonts w:ascii="Tahoma" w:hAnsi="Tahoma" w:cs="Tahoma"/>
          <w:b/>
          <w:bCs/>
          <w:sz w:val="28"/>
          <w:szCs w:val="28"/>
        </w:rPr>
      </w:pPr>
      <w:r w:rsidRPr="002E233A">
        <w:rPr>
          <w:rFonts w:ascii="Tahoma" w:hAnsi="Tahoma" w:cs="Tahoma"/>
          <w:b/>
          <w:bCs/>
          <w:sz w:val="28"/>
          <w:szCs w:val="28"/>
        </w:rPr>
        <w:t>GE</w:t>
      </w:r>
      <w:bookmarkStart w:id="0" w:name="_GoBack"/>
      <w:bookmarkEnd w:id="0"/>
      <w:r w:rsidRPr="002E233A">
        <w:rPr>
          <w:rFonts w:ascii="Tahoma" w:hAnsi="Tahoma" w:cs="Tahoma"/>
          <w:b/>
          <w:bCs/>
          <w:sz w:val="28"/>
          <w:szCs w:val="28"/>
        </w:rPr>
        <w:t>NERAL POWER OF ATTORNEY</w:t>
      </w:r>
    </w:p>
    <w:p w14:paraId="74473D53" w14:textId="77777777" w:rsidR="002B35EB" w:rsidRPr="002E233A" w:rsidRDefault="002B35EB" w:rsidP="00232757">
      <w:pPr>
        <w:jc w:val="both"/>
        <w:rPr>
          <w:rFonts w:ascii="Tahoma" w:hAnsi="Tahoma" w:cs="Tahoma"/>
          <w:b/>
          <w:bCs/>
        </w:rPr>
      </w:pPr>
    </w:p>
    <w:p w14:paraId="4F55C224" w14:textId="6FCA55BD" w:rsidR="002B35EB" w:rsidRPr="002E233A" w:rsidRDefault="002B35EB" w:rsidP="00232757">
      <w:pPr>
        <w:jc w:val="both"/>
        <w:rPr>
          <w:rFonts w:ascii="Tahoma" w:hAnsi="Tahoma" w:cs="Tahoma"/>
        </w:rPr>
      </w:pPr>
      <w:r w:rsidRPr="002E233A">
        <w:rPr>
          <w:rFonts w:ascii="Tahoma" w:hAnsi="Tahoma" w:cs="Tahoma"/>
        </w:rPr>
        <w:t xml:space="preserve">KNOW ALL MEN BY THESE PRESENTS THAT I, __________ S/o. / W/o. aged ______ about years, residing at No.___________ do hereby nominate, appoint constitute and appoint </w:t>
      </w:r>
      <w:proofErr w:type="gramStart"/>
      <w:r w:rsidRPr="002E233A">
        <w:rPr>
          <w:rFonts w:ascii="Tahoma" w:hAnsi="Tahoma" w:cs="Tahoma"/>
        </w:rPr>
        <w:t>Sri./</w:t>
      </w:r>
      <w:proofErr w:type="gramEnd"/>
      <w:r w:rsidRPr="002E233A">
        <w:rPr>
          <w:rFonts w:ascii="Tahoma" w:hAnsi="Tahoma" w:cs="Tahoma"/>
        </w:rPr>
        <w:t>Smt</w:t>
      </w:r>
      <w:r w:rsidR="0099297A" w:rsidRPr="002E233A">
        <w:rPr>
          <w:rFonts w:ascii="Tahoma" w:hAnsi="Tahoma" w:cs="Tahoma"/>
        </w:rPr>
        <w:t xml:space="preserve">. </w:t>
      </w:r>
      <w:r w:rsidRPr="002E233A">
        <w:rPr>
          <w:rFonts w:ascii="Tahoma" w:hAnsi="Tahoma" w:cs="Tahoma"/>
        </w:rPr>
        <w:t xml:space="preserve">______________________ </w:t>
      </w:r>
      <w:r w:rsidR="004C0B0E" w:rsidRPr="002E233A">
        <w:rPr>
          <w:rFonts w:ascii="Tahoma" w:hAnsi="Tahoma" w:cs="Tahoma"/>
        </w:rPr>
        <w:t xml:space="preserve"> </w:t>
      </w:r>
      <w:r w:rsidRPr="002E233A">
        <w:rPr>
          <w:rFonts w:ascii="Tahoma" w:hAnsi="Tahoma" w:cs="Tahoma"/>
        </w:rPr>
        <w:t>S/o. /W/o. aged about _____ years residing at ______________________as my true and lawful power of attorney holder to do the following acts, deeds and things on my behalf and in my name in respect of the schedule property.</w:t>
      </w:r>
    </w:p>
    <w:p w14:paraId="7F4EB8A2" w14:textId="70831DC4" w:rsidR="002B35EB" w:rsidRPr="002E233A" w:rsidRDefault="002B35EB" w:rsidP="00232757">
      <w:pPr>
        <w:jc w:val="both"/>
        <w:rPr>
          <w:rFonts w:ascii="Tahoma" w:hAnsi="Tahoma" w:cs="Tahoma"/>
        </w:rPr>
      </w:pPr>
      <w:r w:rsidRPr="002E233A">
        <w:rPr>
          <w:rFonts w:ascii="Tahoma" w:hAnsi="Tahoma" w:cs="Tahoma"/>
        </w:rPr>
        <w:t>Whereas, the sole and absolute owner in and possession of the schedule property, which is self-acquired property.</w:t>
      </w:r>
    </w:p>
    <w:p w14:paraId="64234247" w14:textId="2924D22F" w:rsidR="002B35EB" w:rsidRPr="002E233A" w:rsidRDefault="002B35EB" w:rsidP="00232757">
      <w:pPr>
        <w:jc w:val="both"/>
        <w:rPr>
          <w:rFonts w:ascii="Tahoma" w:hAnsi="Tahoma" w:cs="Tahoma"/>
        </w:rPr>
      </w:pPr>
      <w:r w:rsidRPr="002E233A">
        <w:rPr>
          <w:rFonts w:ascii="Tahoma" w:hAnsi="Tahoma" w:cs="Tahoma"/>
        </w:rPr>
        <w:t>Whereas, I am being unable to maintain manage and look after the affairs of the said property, I hereby appoint the said attorney holder to the following acts, deeds and perform things on my behalf and in my name with entire powers thereon.</w:t>
      </w:r>
    </w:p>
    <w:p w14:paraId="1B35746D" w14:textId="000DF2EE" w:rsidR="002B35EB" w:rsidRPr="002E233A" w:rsidRDefault="002B35EB" w:rsidP="00232757">
      <w:pPr>
        <w:jc w:val="both"/>
        <w:rPr>
          <w:rFonts w:ascii="Tahoma" w:hAnsi="Tahoma" w:cs="Tahoma"/>
        </w:rPr>
      </w:pPr>
      <w:r w:rsidRPr="002E233A">
        <w:rPr>
          <w:rFonts w:ascii="Tahoma" w:hAnsi="Tahoma" w:cs="Tahoma"/>
        </w:rPr>
        <w:t xml:space="preserve">1. To appear before the authorities of BDA Corporation, Revenue office / Village </w:t>
      </w:r>
      <w:proofErr w:type="spellStart"/>
      <w:r w:rsidRPr="002E233A">
        <w:rPr>
          <w:rFonts w:ascii="Tahoma" w:hAnsi="Tahoma" w:cs="Tahoma"/>
        </w:rPr>
        <w:t>Panchayath</w:t>
      </w:r>
      <w:proofErr w:type="spellEnd"/>
      <w:r w:rsidRPr="002E233A">
        <w:rPr>
          <w:rFonts w:ascii="Tahoma" w:hAnsi="Tahoma" w:cs="Tahoma"/>
        </w:rPr>
        <w:t xml:space="preserve"> Office, or any other office pertaining to state or central Government or any other office and to represent in all respect.</w:t>
      </w:r>
    </w:p>
    <w:p w14:paraId="250692A2" w14:textId="0EC30D24" w:rsidR="002B35EB" w:rsidRPr="002E233A" w:rsidRDefault="002B35EB" w:rsidP="00232757">
      <w:pPr>
        <w:jc w:val="both"/>
        <w:rPr>
          <w:rFonts w:ascii="Tahoma" w:hAnsi="Tahoma" w:cs="Tahoma"/>
        </w:rPr>
      </w:pPr>
      <w:r w:rsidRPr="002E233A">
        <w:rPr>
          <w:rFonts w:ascii="Tahoma" w:hAnsi="Tahoma" w:cs="Tahoma"/>
        </w:rPr>
        <w:t>2. To make payment of taxes, rates, cesses, assessments, to get plan sanction to any competent authority levied by them from time to time on my behalf.</w:t>
      </w:r>
    </w:p>
    <w:p w14:paraId="53DDDF67" w14:textId="7CFE4567" w:rsidR="002B35EB" w:rsidRPr="002E233A" w:rsidRDefault="002B35EB" w:rsidP="00232757">
      <w:pPr>
        <w:jc w:val="both"/>
        <w:rPr>
          <w:rFonts w:ascii="Tahoma" w:hAnsi="Tahoma" w:cs="Tahoma"/>
        </w:rPr>
      </w:pPr>
      <w:r w:rsidRPr="002E233A">
        <w:rPr>
          <w:rFonts w:ascii="Tahoma" w:hAnsi="Tahoma" w:cs="Tahoma"/>
        </w:rPr>
        <w:t>3. To appoint advocate/s, pleader/s, prosecutor/s, or any other competent authority for all purpose.</w:t>
      </w:r>
    </w:p>
    <w:p w14:paraId="31EA308B" w14:textId="0F7F07A8" w:rsidR="002B35EB" w:rsidRPr="002E233A" w:rsidRDefault="002B35EB" w:rsidP="00232757">
      <w:pPr>
        <w:jc w:val="both"/>
        <w:rPr>
          <w:rFonts w:ascii="Tahoma" w:hAnsi="Tahoma" w:cs="Tahoma"/>
        </w:rPr>
      </w:pPr>
      <w:r w:rsidRPr="002E233A">
        <w:rPr>
          <w:rFonts w:ascii="Tahoma" w:hAnsi="Tahoma" w:cs="Tahoma"/>
        </w:rPr>
        <w:t>4. To file cases either civil or criminal in any competent court/s and to complete the proceedings.</w:t>
      </w:r>
    </w:p>
    <w:p w14:paraId="598893CD" w14:textId="448B5A92" w:rsidR="002B35EB" w:rsidRPr="002E233A" w:rsidRDefault="002B35EB" w:rsidP="00232757">
      <w:pPr>
        <w:jc w:val="both"/>
        <w:rPr>
          <w:rFonts w:ascii="Tahoma" w:hAnsi="Tahoma" w:cs="Tahoma"/>
        </w:rPr>
      </w:pPr>
      <w:r w:rsidRPr="002E233A">
        <w:rPr>
          <w:rFonts w:ascii="Tahoma" w:hAnsi="Tahoma" w:cs="Tahoma"/>
        </w:rPr>
        <w:t>5. To apply and to obtain relevant document in respect of the schedule property on my behalf, and to put up any constructions in the schedule property.</w:t>
      </w:r>
    </w:p>
    <w:p w14:paraId="58D657A6" w14:textId="2C46F9E5" w:rsidR="002B35EB" w:rsidRPr="002E233A" w:rsidRDefault="002B35EB" w:rsidP="00232757">
      <w:pPr>
        <w:jc w:val="both"/>
        <w:rPr>
          <w:rFonts w:ascii="Tahoma" w:hAnsi="Tahoma" w:cs="Tahoma"/>
        </w:rPr>
      </w:pPr>
      <w:r w:rsidRPr="002E233A">
        <w:rPr>
          <w:rFonts w:ascii="Tahoma" w:hAnsi="Tahoma" w:cs="Tahoma"/>
        </w:rPr>
        <w:t xml:space="preserve">6. To sign all documents, papers, agreements, affidavits forms </w:t>
      </w:r>
      <w:proofErr w:type="spellStart"/>
      <w:r w:rsidRPr="002E233A">
        <w:rPr>
          <w:rFonts w:ascii="Tahoma" w:hAnsi="Tahoma" w:cs="Tahoma"/>
        </w:rPr>
        <w:t>vakalaths</w:t>
      </w:r>
      <w:proofErr w:type="spellEnd"/>
      <w:r w:rsidRPr="002E233A">
        <w:rPr>
          <w:rFonts w:ascii="Tahoma" w:hAnsi="Tahoma" w:cs="Tahoma"/>
        </w:rPr>
        <w:t>, receipts, declarations, etc., and to derive all kind of benefits and profits in respect of the schedule property on my behalf.</w:t>
      </w:r>
    </w:p>
    <w:p w14:paraId="31ED6A6D" w14:textId="77777777" w:rsidR="002B35EB" w:rsidRPr="002E233A" w:rsidRDefault="002B35EB" w:rsidP="00232757">
      <w:pPr>
        <w:jc w:val="both"/>
        <w:rPr>
          <w:rFonts w:ascii="Tahoma" w:hAnsi="Tahoma" w:cs="Tahoma"/>
        </w:rPr>
      </w:pPr>
      <w:r w:rsidRPr="002E233A">
        <w:rPr>
          <w:rFonts w:ascii="Tahoma" w:hAnsi="Tahoma" w:cs="Tahoma"/>
        </w:rPr>
        <w:t>7. I have not given any power to this attorney holder to alienate property.</w:t>
      </w:r>
    </w:p>
    <w:p w14:paraId="4C7CC6FC" w14:textId="4D4F8DE4" w:rsidR="002B35EB" w:rsidRPr="002E233A" w:rsidRDefault="002B35EB" w:rsidP="00232757">
      <w:pPr>
        <w:jc w:val="both"/>
        <w:rPr>
          <w:rFonts w:ascii="Tahoma" w:hAnsi="Tahoma" w:cs="Tahoma"/>
        </w:rPr>
      </w:pPr>
      <w:r w:rsidRPr="002E233A">
        <w:rPr>
          <w:rFonts w:ascii="Tahoma" w:hAnsi="Tahoma" w:cs="Tahoma"/>
        </w:rPr>
        <w:t>I hereby agree to ratify and confirm all and whatsoever that my said attorney shall lawfully do or cause to be done by virtue of this document.</w:t>
      </w:r>
    </w:p>
    <w:p w14:paraId="69EA8191" w14:textId="77777777" w:rsidR="002B35EB" w:rsidRPr="002E233A" w:rsidRDefault="002B35EB" w:rsidP="00232757">
      <w:pPr>
        <w:jc w:val="both"/>
        <w:rPr>
          <w:rFonts w:ascii="Tahoma" w:hAnsi="Tahoma" w:cs="Tahoma"/>
        </w:rPr>
      </w:pPr>
      <w:r w:rsidRPr="002E233A">
        <w:rPr>
          <w:rFonts w:ascii="Tahoma" w:hAnsi="Tahoma" w:cs="Tahoma"/>
        </w:rPr>
        <w:t>SCHEDULE</w:t>
      </w:r>
    </w:p>
    <w:p w14:paraId="64799794" w14:textId="77777777" w:rsidR="002B35EB" w:rsidRPr="002E233A" w:rsidRDefault="002B35EB" w:rsidP="00232757">
      <w:pPr>
        <w:jc w:val="both"/>
        <w:rPr>
          <w:rFonts w:ascii="Tahoma" w:hAnsi="Tahoma" w:cs="Tahoma"/>
        </w:rPr>
      </w:pPr>
      <w:r w:rsidRPr="002E233A">
        <w:rPr>
          <w:rFonts w:ascii="Tahoma" w:hAnsi="Tahoma" w:cs="Tahoma"/>
        </w:rPr>
        <w:t>All the piece and parcel of immovable property bearing No.____________*</w:t>
      </w:r>
    </w:p>
    <w:p w14:paraId="27B8E4EE" w14:textId="77777777" w:rsidR="002B35EB" w:rsidRPr="002E233A" w:rsidRDefault="002B35EB" w:rsidP="00232757">
      <w:pPr>
        <w:jc w:val="both"/>
        <w:rPr>
          <w:rFonts w:ascii="Tahoma" w:hAnsi="Tahoma" w:cs="Tahoma"/>
        </w:rPr>
      </w:pPr>
      <w:r w:rsidRPr="002E233A">
        <w:rPr>
          <w:rFonts w:ascii="Tahoma" w:hAnsi="Tahoma" w:cs="Tahoma"/>
        </w:rPr>
        <w:t>Measuring _______________</w:t>
      </w:r>
    </w:p>
    <w:p w14:paraId="7B3341F8" w14:textId="6E431E2A" w:rsidR="002B35EB" w:rsidRPr="002E233A" w:rsidRDefault="002B35EB" w:rsidP="00232757">
      <w:pPr>
        <w:jc w:val="both"/>
        <w:rPr>
          <w:rFonts w:ascii="Tahoma" w:hAnsi="Tahoma" w:cs="Tahoma"/>
        </w:rPr>
      </w:pPr>
      <w:r w:rsidRPr="002E233A">
        <w:rPr>
          <w:rFonts w:ascii="Tahoma" w:hAnsi="Tahoma" w:cs="Tahoma"/>
        </w:rPr>
        <w:t>Bounded by: -</w:t>
      </w:r>
    </w:p>
    <w:p w14:paraId="7876BA2E" w14:textId="4E73970B" w:rsidR="002B35EB" w:rsidRPr="002E233A" w:rsidRDefault="002B35EB" w:rsidP="00232757">
      <w:pPr>
        <w:jc w:val="both"/>
        <w:rPr>
          <w:rFonts w:ascii="Tahoma" w:hAnsi="Tahoma" w:cs="Tahoma"/>
        </w:rPr>
      </w:pPr>
      <w:r w:rsidRPr="002E233A">
        <w:rPr>
          <w:rFonts w:ascii="Tahoma" w:hAnsi="Tahoma" w:cs="Tahoma"/>
        </w:rPr>
        <w:t>On the East:</w:t>
      </w:r>
    </w:p>
    <w:p w14:paraId="7DD176E9" w14:textId="43765969" w:rsidR="002B35EB" w:rsidRPr="002E233A" w:rsidRDefault="002B35EB" w:rsidP="00232757">
      <w:pPr>
        <w:jc w:val="both"/>
        <w:rPr>
          <w:rFonts w:ascii="Tahoma" w:hAnsi="Tahoma" w:cs="Tahoma"/>
        </w:rPr>
      </w:pPr>
      <w:r w:rsidRPr="002E233A">
        <w:rPr>
          <w:rFonts w:ascii="Tahoma" w:hAnsi="Tahoma" w:cs="Tahoma"/>
        </w:rPr>
        <w:t>On the West:</w:t>
      </w:r>
    </w:p>
    <w:p w14:paraId="67CBC0C1" w14:textId="2E50F7DF" w:rsidR="002B35EB" w:rsidRPr="002E233A" w:rsidRDefault="002B35EB" w:rsidP="00232757">
      <w:pPr>
        <w:jc w:val="both"/>
        <w:rPr>
          <w:rFonts w:ascii="Tahoma" w:hAnsi="Tahoma" w:cs="Tahoma"/>
        </w:rPr>
      </w:pPr>
      <w:r w:rsidRPr="002E233A">
        <w:rPr>
          <w:rFonts w:ascii="Tahoma" w:hAnsi="Tahoma" w:cs="Tahoma"/>
        </w:rPr>
        <w:t>On the South:</w:t>
      </w:r>
    </w:p>
    <w:p w14:paraId="0EAE8C8D" w14:textId="734200F9" w:rsidR="002B35EB" w:rsidRPr="002E233A" w:rsidRDefault="002B35EB" w:rsidP="00232757">
      <w:pPr>
        <w:jc w:val="both"/>
        <w:rPr>
          <w:rFonts w:ascii="Tahoma" w:hAnsi="Tahoma" w:cs="Tahoma"/>
        </w:rPr>
      </w:pPr>
      <w:r w:rsidRPr="002E233A">
        <w:rPr>
          <w:rFonts w:ascii="Tahoma" w:hAnsi="Tahoma" w:cs="Tahoma"/>
        </w:rPr>
        <w:t>On the North:</w:t>
      </w:r>
    </w:p>
    <w:p w14:paraId="530143D4" w14:textId="61ACFC5B" w:rsidR="002B35EB" w:rsidRPr="002E233A" w:rsidRDefault="002B35EB" w:rsidP="00232757">
      <w:pPr>
        <w:jc w:val="both"/>
        <w:rPr>
          <w:rFonts w:ascii="Tahoma" w:hAnsi="Tahoma" w:cs="Tahoma"/>
        </w:rPr>
      </w:pPr>
      <w:r w:rsidRPr="002E233A">
        <w:rPr>
          <w:rFonts w:ascii="Tahoma" w:hAnsi="Tahoma" w:cs="Tahoma"/>
        </w:rPr>
        <w:lastRenderedPageBreak/>
        <w:t xml:space="preserve">Stamp duty paid as per </w:t>
      </w:r>
      <w:r w:rsidR="00883106">
        <w:rPr>
          <w:rFonts w:ascii="Tahoma" w:hAnsi="Tahoma" w:cs="Tahoma"/>
        </w:rPr>
        <w:t>law</w:t>
      </w:r>
      <w:r w:rsidRPr="002E233A">
        <w:rPr>
          <w:rFonts w:ascii="Tahoma" w:hAnsi="Tahoma" w:cs="Tahoma"/>
        </w:rPr>
        <w:t>.</w:t>
      </w:r>
    </w:p>
    <w:p w14:paraId="347EDF60" w14:textId="04E9E11E" w:rsidR="002B35EB" w:rsidRPr="002E233A" w:rsidRDefault="002B35EB" w:rsidP="00232757">
      <w:pPr>
        <w:jc w:val="both"/>
        <w:rPr>
          <w:rFonts w:ascii="Tahoma" w:hAnsi="Tahoma" w:cs="Tahoma"/>
        </w:rPr>
      </w:pPr>
      <w:r w:rsidRPr="002E233A">
        <w:rPr>
          <w:rFonts w:ascii="Tahoma" w:hAnsi="Tahoma" w:cs="Tahoma"/>
        </w:rPr>
        <w:t>IN WITNESS WHEREOF I the executant above named has signed to this general power of attorney on this ______day _________ month ________year.</w:t>
      </w:r>
    </w:p>
    <w:p w14:paraId="024C27BE" w14:textId="77777777" w:rsidR="002B35EB" w:rsidRPr="002E233A" w:rsidRDefault="002B35EB" w:rsidP="00232757">
      <w:pPr>
        <w:jc w:val="both"/>
        <w:rPr>
          <w:rFonts w:ascii="Tahoma" w:hAnsi="Tahoma" w:cs="Tahoma"/>
        </w:rPr>
      </w:pPr>
      <w:r w:rsidRPr="002E233A">
        <w:rPr>
          <w:rFonts w:ascii="Tahoma" w:hAnsi="Tahoma" w:cs="Tahoma"/>
        </w:rPr>
        <w:t>WITNESS:</w:t>
      </w:r>
    </w:p>
    <w:p w14:paraId="3E9D4A89" w14:textId="77777777" w:rsidR="002B35EB" w:rsidRPr="002E233A" w:rsidRDefault="002B35EB" w:rsidP="00232757">
      <w:pPr>
        <w:jc w:val="both"/>
        <w:rPr>
          <w:rFonts w:ascii="Tahoma" w:hAnsi="Tahoma" w:cs="Tahoma"/>
        </w:rPr>
      </w:pPr>
      <w:r w:rsidRPr="002E233A">
        <w:rPr>
          <w:rFonts w:ascii="Tahoma" w:hAnsi="Tahoma" w:cs="Tahoma"/>
        </w:rPr>
        <w:t>EXECUTANT</w:t>
      </w:r>
    </w:p>
    <w:p w14:paraId="174BDBAB" w14:textId="2AB67826" w:rsidR="004742F6" w:rsidRPr="002E233A" w:rsidRDefault="002B35EB" w:rsidP="00232757">
      <w:pPr>
        <w:jc w:val="both"/>
        <w:rPr>
          <w:rFonts w:ascii="Tahoma" w:hAnsi="Tahoma" w:cs="Tahoma"/>
        </w:rPr>
      </w:pPr>
      <w:r w:rsidRPr="002E233A">
        <w:rPr>
          <w:rFonts w:ascii="Tahoma" w:hAnsi="Tahoma" w:cs="Tahoma"/>
        </w:rPr>
        <w:t xml:space="preserve">[*Full details of the property number such as </w:t>
      </w:r>
      <w:proofErr w:type="spellStart"/>
      <w:r w:rsidRPr="002E233A">
        <w:rPr>
          <w:rFonts w:ascii="Tahoma" w:hAnsi="Tahoma" w:cs="Tahoma"/>
        </w:rPr>
        <w:t>Khata</w:t>
      </w:r>
      <w:proofErr w:type="spellEnd"/>
      <w:r w:rsidRPr="002E233A">
        <w:rPr>
          <w:rFonts w:ascii="Tahoma" w:hAnsi="Tahoma" w:cs="Tahoma"/>
        </w:rPr>
        <w:t xml:space="preserve"> number, street/road with reference to the local authority records and boundaries shall be furnished. If the scheduled-A property is a Flat / Apartment, details of the property on which the Flat / Apartment is constructed, flat number, floor number, name of the apartment etc., full details of the schedule -A property to identify shall be furnished.]</w:t>
      </w:r>
    </w:p>
    <w:sectPr w:rsidR="004742F6" w:rsidRPr="002E23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jexsDQwMjc0MDFW0lEKTi0uzszPAykwrAUAASClvCwAAAA="/>
  </w:docVars>
  <w:rsids>
    <w:rsidRoot w:val="003658FB"/>
    <w:rsid w:val="00232757"/>
    <w:rsid w:val="002B35EB"/>
    <w:rsid w:val="002E233A"/>
    <w:rsid w:val="003658FB"/>
    <w:rsid w:val="004742F6"/>
    <w:rsid w:val="004C0B0E"/>
    <w:rsid w:val="00883106"/>
    <w:rsid w:val="009929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7BE75B"/>
  <w15:chartTrackingRefBased/>
  <w15:docId w15:val="{8FFD1373-0135-49A2-B638-93AB849C6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04</Words>
  <Characters>230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Naidu</dc:creator>
  <cp:keywords/>
  <dc:description/>
  <cp:lastModifiedBy>Sharp Spider</cp:lastModifiedBy>
  <cp:revision>6</cp:revision>
  <dcterms:created xsi:type="dcterms:W3CDTF">2020-01-03T11:24:00Z</dcterms:created>
  <dcterms:modified xsi:type="dcterms:W3CDTF">2020-03-25T19:18:00Z</dcterms:modified>
</cp:coreProperties>
</file>